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</w:t>
      </w:r>
      <w:r w:rsidR="007749D0">
        <w:t xml:space="preserve"> </w:t>
      </w:r>
      <w:r>
        <w:t xml:space="preserve">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6C31BC" w:rsidRPr="00110B7E" w:rsidRDefault="00DF5A7D" w:rsidP="00976D3C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FF30C6" w:rsidRDefault="00FF30C6" w:rsidP="00722DA5">
      <w:pPr>
        <w:ind w:left="2124" w:firstLine="708"/>
        <w:jc w:val="right"/>
        <w:rPr>
          <w:rFonts w:ascii="AT*Toronto" w:hAnsi="AT*Toronto"/>
        </w:rPr>
      </w:pPr>
    </w:p>
    <w:p w:rsidR="00DF5A7D" w:rsidRPr="00110B7E" w:rsidRDefault="00C92A6E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2</w:t>
      </w:r>
      <w:r w:rsidR="00DF5A7D" w:rsidRPr="00E64123">
        <w:rPr>
          <w:rFonts w:ascii="AT*Toronto" w:hAnsi="AT*Toronto"/>
        </w:rPr>
        <w:t>. schôdza výboru</w:t>
      </w:r>
      <w:r w:rsidR="00DF5A7D" w:rsidRPr="00110B7E">
        <w:rPr>
          <w:rFonts w:ascii="AT*Toronto" w:hAnsi="AT*Toronto"/>
        </w:rPr>
        <w:t xml:space="preserve"> </w:t>
      </w:r>
    </w:p>
    <w:p w:rsidR="000A244A" w:rsidRPr="00110B7E" w:rsidRDefault="00197401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41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C92A6E" w:rsidRPr="00110B7E" w:rsidRDefault="00C92A6E" w:rsidP="00C92A6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24. septembra 2025</w:t>
      </w:r>
    </w:p>
    <w:p w:rsidR="00C92A6E" w:rsidRPr="00110B7E" w:rsidRDefault="00C92A6E" w:rsidP="00C92A6E">
      <w:pPr>
        <w:pStyle w:val="Zkladntext"/>
        <w:rPr>
          <w:rFonts w:ascii="Times New Roman" w:hAnsi="Times New Roman"/>
          <w:sz w:val="22"/>
        </w:rPr>
      </w:pPr>
    </w:p>
    <w:p w:rsidR="00C92A6E" w:rsidRDefault="00C92A6E" w:rsidP="00C92A6E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jún - september 2025.</w:t>
      </w:r>
    </w:p>
    <w:p w:rsidR="00A1017C" w:rsidRPr="00110B7E" w:rsidRDefault="00A1017C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6A4CF1" w:rsidRDefault="000A244A" w:rsidP="00390908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 xml:space="preserve">č. 357/2004 Z. z. o ochrane verejného záujmu pri výkone funkcií verejných funkcionárov </w:t>
      </w:r>
      <w:r w:rsidR="00D02D22">
        <w:t xml:space="preserve">v </w:t>
      </w:r>
      <w:r w:rsidR="006A4CF1" w:rsidRPr="00110B7E">
        <w:t>znení neskorších predpisov</w:t>
      </w:r>
      <w:r w:rsidR="00E515D7" w:rsidRPr="00110B7E">
        <w:t xml:space="preserve"> </w:t>
      </w:r>
      <w:r w:rsidR="00110B7E" w:rsidRPr="00110B7E">
        <w:t xml:space="preserve">do 30 dní odo dňa ujatia sa výkonu verejnej funkcie </w:t>
      </w:r>
      <w:r w:rsidR="006A4CF1" w:rsidRPr="00110B7E">
        <w:t xml:space="preserve">voči </w:t>
      </w:r>
      <w:r w:rsidR="00F65B82">
        <w:t xml:space="preserve">verejnej funkcionárke Anete Pekarčíkovej, členke dozornej rady Fondu na podporu športu </w:t>
      </w:r>
      <w:r w:rsidR="00390908" w:rsidRPr="008A7E24">
        <w:t>(</w:t>
      </w:r>
      <w:r w:rsidR="002A2FEF">
        <w:t>verejnej funkcie</w:t>
      </w:r>
      <w:r w:rsidR="00A72EB1">
        <w:t xml:space="preserve"> sa ujal</w:t>
      </w:r>
      <w:r w:rsidR="00F65B82">
        <w:t xml:space="preserve">a </w:t>
      </w:r>
      <w:r w:rsidR="00A72EB1">
        <w:t>1</w:t>
      </w:r>
      <w:r w:rsidR="001F7682">
        <w:t>.</w:t>
      </w:r>
      <w:r w:rsidR="00F65B82">
        <w:t>7</w:t>
      </w:r>
      <w:r w:rsidR="00A72EB1">
        <w:t>.2025</w:t>
      </w:r>
      <w:r w:rsidR="002A2FEF">
        <w:t xml:space="preserve">, oznámenie </w:t>
      </w:r>
      <w:r w:rsidR="001C40E2">
        <w:t>za kalendárny rok 2024</w:t>
      </w:r>
      <w:r w:rsidR="004F11AE">
        <w:t xml:space="preserve"> </w:t>
      </w:r>
      <w:r w:rsidR="002A2FEF">
        <w:t>mal</w:t>
      </w:r>
      <w:r w:rsidR="00F65B82">
        <w:t>a</w:t>
      </w:r>
      <w:r w:rsidR="002A2FEF">
        <w:t xml:space="preserve"> podať</w:t>
      </w:r>
      <w:r w:rsidR="00277198">
        <w:t xml:space="preserve"> </w:t>
      </w:r>
      <w:r w:rsidR="002A2FEF">
        <w:t xml:space="preserve">do </w:t>
      </w:r>
      <w:r w:rsidR="00F65B82">
        <w:t>31</w:t>
      </w:r>
      <w:r w:rsidR="001F7682">
        <w:t>.</w:t>
      </w:r>
      <w:r w:rsidR="00F65B82">
        <w:t>7</w:t>
      </w:r>
      <w:r w:rsidR="001F7682">
        <w:t>.</w:t>
      </w:r>
      <w:r w:rsidR="00A72EB1">
        <w:t>2025</w:t>
      </w:r>
      <w:r w:rsidR="002A2FEF">
        <w:t xml:space="preserve">, oznámenie </w:t>
      </w:r>
      <w:r w:rsidR="000514AE">
        <w:t>doteraz nepodal</w:t>
      </w:r>
      <w:r w:rsidR="00F65B82">
        <w:t>a</w:t>
      </w:r>
      <w:r w:rsidR="00CE75FD">
        <w:t>)</w:t>
      </w:r>
      <w:r w:rsidR="00DC622C" w:rsidRPr="00110B7E">
        <w:rPr>
          <w:lang w:val="en-GB"/>
        </w:rPr>
        <w:t>;</w:t>
      </w:r>
      <w:r w:rsidR="00DC622C" w:rsidRPr="00110B7E">
        <w:t xml:space="preserve"> </w:t>
      </w:r>
    </w:p>
    <w:p w:rsidR="008A6736" w:rsidRPr="00110B7E" w:rsidRDefault="008A6736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d</w:t>
      </w:r>
      <w:r w:rsidR="00AE280B">
        <w:t>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341FA3">
        <w:t>a</w:t>
      </w:r>
      <w:r w:rsidRPr="00110B7E">
        <w:t xml:space="preserve"> vyžiadanie stanoviska dotknut</w:t>
      </w:r>
      <w:r w:rsidR="00245242">
        <w:t>ej verejnej funkcionárky</w:t>
      </w:r>
      <w:r w:rsidR="001F7682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8464F0" w:rsidRPr="00110B7E" w:rsidRDefault="008464F0" w:rsidP="008464F0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Andreu Turčanovú</w:t>
      </w:r>
    </w:p>
    <w:p w:rsidR="000A244A" w:rsidRPr="00110B7E" w:rsidRDefault="000A244A" w:rsidP="000A244A"/>
    <w:p w:rsidR="002A2FEF" w:rsidRDefault="000A244A" w:rsidP="007424AE">
      <w:pPr>
        <w:ind w:firstLine="360"/>
        <w:jc w:val="both"/>
        <w:rPr>
          <w:b/>
        </w:rPr>
      </w:pPr>
      <w:r w:rsidRPr="00110B7E">
        <w:t>za spravodaj</w:t>
      </w:r>
      <w:r w:rsidR="008464F0">
        <w:t>kyňu</w:t>
      </w:r>
      <w:r w:rsidR="00C015A2">
        <w:t xml:space="preserve"> </w:t>
      </w:r>
      <w:r w:rsidR="00600B20" w:rsidRPr="00110B7E">
        <w:t>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245242">
        <w:t>verejnej funkcionárke Anete Pekarčíkovej, členke dozornej rady Fondu na podporu športu</w:t>
      </w:r>
      <w:r w:rsidR="00245242" w:rsidRPr="00110B7E">
        <w:t xml:space="preserve"> </w:t>
      </w:r>
      <w:bookmarkStart w:id="0" w:name="_GoBack"/>
      <w:bookmarkEnd w:id="0"/>
      <w:r w:rsidRPr="00110B7E">
        <w:t xml:space="preserve">(č. konania </w:t>
      </w:r>
      <w:r w:rsidR="00560B14">
        <w:t>V</w:t>
      </w:r>
      <w:r w:rsidRPr="00110B7E">
        <w:t>P/</w:t>
      </w:r>
      <w:r w:rsidR="00257D5E">
        <w:t>20</w:t>
      </w:r>
      <w:r w:rsidR="00197401">
        <w:t>6</w:t>
      </w:r>
      <w:r w:rsidR="00250120">
        <w:t>/2</w:t>
      </w:r>
      <w:r w:rsidR="00257D5E">
        <w:t>5</w:t>
      </w:r>
      <w:r w:rsidR="00EA551D" w:rsidRPr="00110B7E">
        <w:t>/</w:t>
      </w:r>
      <w:r w:rsidRPr="00110B7E">
        <w:t>K).</w:t>
      </w:r>
      <w:r w:rsidRPr="00110B7E">
        <w:rPr>
          <w:rFonts w:ascii="AT*Toronto" w:hAnsi="AT*Toronto"/>
        </w:rPr>
        <w:t xml:space="preserve"> 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</w:p>
    <w:p w:rsidR="00CE75FD" w:rsidRDefault="00CC5C3B" w:rsidP="007424AE">
      <w:pPr>
        <w:ind w:firstLine="360"/>
        <w:jc w:val="both"/>
      </w:pPr>
      <w:r w:rsidRPr="00110B7E">
        <w:t xml:space="preserve">           </w:t>
      </w:r>
    </w:p>
    <w:p w:rsidR="00AE280B" w:rsidRDefault="00AE280B" w:rsidP="00AE280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AE280B" w:rsidRDefault="00AE280B" w:rsidP="00AE280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8464F0" w:rsidRPr="00802A20" w:rsidRDefault="008464F0" w:rsidP="008464F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57E3B" w:rsidRDefault="008464F0" w:rsidP="008464F0">
      <w:pPr>
        <w:spacing w:line="240" w:lineRule="atLeast"/>
        <w:jc w:val="both"/>
      </w:pPr>
      <w:r>
        <w:t xml:space="preserve"> overovateľka výboru</w:t>
      </w:r>
    </w:p>
    <w:sectPr w:rsidR="00D57E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00DA3"/>
    <w:rsid w:val="0001556B"/>
    <w:rsid w:val="00016244"/>
    <w:rsid w:val="000166F8"/>
    <w:rsid w:val="00020667"/>
    <w:rsid w:val="00020CB5"/>
    <w:rsid w:val="00022D03"/>
    <w:rsid w:val="000273F0"/>
    <w:rsid w:val="00031074"/>
    <w:rsid w:val="000503FF"/>
    <w:rsid w:val="000514AE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3997"/>
    <w:rsid w:val="001750A3"/>
    <w:rsid w:val="00176ACB"/>
    <w:rsid w:val="00181EE8"/>
    <w:rsid w:val="00187E0B"/>
    <w:rsid w:val="00192162"/>
    <w:rsid w:val="00197401"/>
    <w:rsid w:val="001A5B94"/>
    <w:rsid w:val="001B082F"/>
    <w:rsid w:val="001C40E2"/>
    <w:rsid w:val="001C7CE2"/>
    <w:rsid w:val="001E2B63"/>
    <w:rsid w:val="001E747E"/>
    <w:rsid w:val="001E77F3"/>
    <w:rsid w:val="001F0FB6"/>
    <w:rsid w:val="001F6505"/>
    <w:rsid w:val="001F7682"/>
    <w:rsid w:val="0021344E"/>
    <w:rsid w:val="0022355B"/>
    <w:rsid w:val="00245242"/>
    <w:rsid w:val="0024717D"/>
    <w:rsid w:val="00250120"/>
    <w:rsid w:val="00257D5E"/>
    <w:rsid w:val="00264C80"/>
    <w:rsid w:val="00265831"/>
    <w:rsid w:val="00270248"/>
    <w:rsid w:val="00273D2F"/>
    <w:rsid w:val="00275207"/>
    <w:rsid w:val="00276AC5"/>
    <w:rsid w:val="00276C83"/>
    <w:rsid w:val="00277198"/>
    <w:rsid w:val="0027796E"/>
    <w:rsid w:val="00290E95"/>
    <w:rsid w:val="002A1ED1"/>
    <w:rsid w:val="002A25DA"/>
    <w:rsid w:val="002A2EA3"/>
    <w:rsid w:val="002A2FEF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2F6B85"/>
    <w:rsid w:val="00304739"/>
    <w:rsid w:val="00317BC6"/>
    <w:rsid w:val="00324834"/>
    <w:rsid w:val="00334511"/>
    <w:rsid w:val="00336E21"/>
    <w:rsid w:val="003408F4"/>
    <w:rsid w:val="00341FA3"/>
    <w:rsid w:val="00346CE3"/>
    <w:rsid w:val="0036510D"/>
    <w:rsid w:val="00371C90"/>
    <w:rsid w:val="0037312A"/>
    <w:rsid w:val="0037382F"/>
    <w:rsid w:val="00375DFD"/>
    <w:rsid w:val="00377C17"/>
    <w:rsid w:val="00380934"/>
    <w:rsid w:val="00390908"/>
    <w:rsid w:val="00390F99"/>
    <w:rsid w:val="00396F28"/>
    <w:rsid w:val="003A483E"/>
    <w:rsid w:val="003A7A2A"/>
    <w:rsid w:val="003B7C3B"/>
    <w:rsid w:val="003E3225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11AE"/>
    <w:rsid w:val="004F4D4E"/>
    <w:rsid w:val="00510DF0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0B14"/>
    <w:rsid w:val="005647A3"/>
    <w:rsid w:val="00571C7C"/>
    <w:rsid w:val="00576A31"/>
    <w:rsid w:val="00581910"/>
    <w:rsid w:val="00586AF5"/>
    <w:rsid w:val="005A7AF6"/>
    <w:rsid w:val="005B43F0"/>
    <w:rsid w:val="005B7441"/>
    <w:rsid w:val="005C4205"/>
    <w:rsid w:val="005C423E"/>
    <w:rsid w:val="005C686D"/>
    <w:rsid w:val="005D0582"/>
    <w:rsid w:val="005F58D0"/>
    <w:rsid w:val="00600B20"/>
    <w:rsid w:val="0060504E"/>
    <w:rsid w:val="00615B60"/>
    <w:rsid w:val="0062078F"/>
    <w:rsid w:val="00624772"/>
    <w:rsid w:val="006600C8"/>
    <w:rsid w:val="00671B2B"/>
    <w:rsid w:val="00697259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58F2"/>
    <w:rsid w:val="00721F80"/>
    <w:rsid w:val="00722DA5"/>
    <w:rsid w:val="0072671F"/>
    <w:rsid w:val="007324F5"/>
    <w:rsid w:val="007424AE"/>
    <w:rsid w:val="00751F6B"/>
    <w:rsid w:val="0075477E"/>
    <w:rsid w:val="00764813"/>
    <w:rsid w:val="00765EB1"/>
    <w:rsid w:val="00774347"/>
    <w:rsid w:val="007747CF"/>
    <w:rsid w:val="007749D0"/>
    <w:rsid w:val="007831C8"/>
    <w:rsid w:val="007949E9"/>
    <w:rsid w:val="007A1D91"/>
    <w:rsid w:val="007A225A"/>
    <w:rsid w:val="007A2D63"/>
    <w:rsid w:val="007A351C"/>
    <w:rsid w:val="007B37A4"/>
    <w:rsid w:val="007B5501"/>
    <w:rsid w:val="007C3202"/>
    <w:rsid w:val="007C36D7"/>
    <w:rsid w:val="007C78DF"/>
    <w:rsid w:val="007D53BA"/>
    <w:rsid w:val="007E19C8"/>
    <w:rsid w:val="007E2F84"/>
    <w:rsid w:val="007E5DAF"/>
    <w:rsid w:val="007F469A"/>
    <w:rsid w:val="0081526E"/>
    <w:rsid w:val="00821346"/>
    <w:rsid w:val="008464F0"/>
    <w:rsid w:val="008473E7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34E0"/>
    <w:rsid w:val="008B5670"/>
    <w:rsid w:val="008C0B39"/>
    <w:rsid w:val="008C730E"/>
    <w:rsid w:val="008D3235"/>
    <w:rsid w:val="008F3EA9"/>
    <w:rsid w:val="009009EC"/>
    <w:rsid w:val="00905650"/>
    <w:rsid w:val="00910F5B"/>
    <w:rsid w:val="00915991"/>
    <w:rsid w:val="009215B7"/>
    <w:rsid w:val="00926AFE"/>
    <w:rsid w:val="00943842"/>
    <w:rsid w:val="00945FAF"/>
    <w:rsid w:val="00946A8A"/>
    <w:rsid w:val="00966C7C"/>
    <w:rsid w:val="00967E69"/>
    <w:rsid w:val="00970A7D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2EB1"/>
    <w:rsid w:val="00A77D45"/>
    <w:rsid w:val="00A8219D"/>
    <w:rsid w:val="00A828D9"/>
    <w:rsid w:val="00A8732D"/>
    <w:rsid w:val="00A91CFC"/>
    <w:rsid w:val="00A95D44"/>
    <w:rsid w:val="00AD15D5"/>
    <w:rsid w:val="00AD1C50"/>
    <w:rsid w:val="00AD4BF9"/>
    <w:rsid w:val="00AD5ADA"/>
    <w:rsid w:val="00AE0CF2"/>
    <w:rsid w:val="00AE280B"/>
    <w:rsid w:val="00AE3976"/>
    <w:rsid w:val="00AE4EFF"/>
    <w:rsid w:val="00AF4137"/>
    <w:rsid w:val="00B125D3"/>
    <w:rsid w:val="00B2154C"/>
    <w:rsid w:val="00B21D86"/>
    <w:rsid w:val="00B22315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94CA7"/>
    <w:rsid w:val="00B95450"/>
    <w:rsid w:val="00B95F7B"/>
    <w:rsid w:val="00B97093"/>
    <w:rsid w:val="00B97752"/>
    <w:rsid w:val="00BB0FB1"/>
    <w:rsid w:val="00BB75B2"/>
    <w:rsid w:val="00BC5593"/>
    <w:rsid w:val="00BE5EC8"/>
    <w:rsid w:val="00BE7A7E"/>
    <w:rsid w:val="00BF2652"/>
    <w:rsid w:val="00BF6D31"/>
    <w:rsid w:val="00C015A2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2A6E"/>
    <w:rsid w:val="00C93AD9"/>
    <w:rsid w:val="00C94189"/>
    <w:rsid w:val="00CA2FAB"/>
    <w:rsid w:val="00CA655F"/>
    <w:rsid w:val="00CB6162"/>
    <w:rsid w:val="00CC5C3B"/>
    <w:rsid w:val="00CD4907"/>
    <w:rsid w:val="00CE75FD"/>
    <w:rsid w:val="00D02A25"/>
    <w:rsid w:val="00D02D22"/>
    <w:rsid w:val="00D04859"/>
    <w:rsid w:val="00D206E9"/>
    <w:rsid w:val="00D21CEE"/>
    <w:rsid w:val="00D26723"/>
    <w:rsid w:val="00D32349"/>
    <w:rsid w:val="00D35794"/>
    <w:rsid w:val="00D44EFA"/>
    <w:rsid w:val="00D54695"/>
    <w:rsid w:val="00D57E3B"/>
    <w:rsid w:val="00D64DEC"/>
    <w:rsid w:val="00D75C17"/>
    <w:rsid w:val="00D85E3C"/>
    <w:rsid w:val="00D93DCD"/>
    <w:rsid w:val="00D95C8B"/>
    <w:rsid w:val="00DC622C"/>
    <w:rsid w:val="00DC63BA"/>
    <w:rsid w:val="00DD29F3"/>
    <w:rsid w:val="00DF5A7D"/>
    <w:rsid w:val="00E03062"/>
    <w:rsid w:val="00E07155"/>
    <w:rsid w:val="00E27337"/>
    <w:rsid w:val="00E275F4"/>
    <w:rsid w:val="00E349FA"/>
    <w:rsid w:val="00E364ED"/>
    <w:rsid w:val="00E376B8"/>
    <w:rsid w:val="00E406C5"/>
    <w:rsid w:val="00E41B70"/>
    <w:rsid w:val="00E515D7"/>
    <w:rsid w:val="00E5522A"/>
    <w:rsid w:val="00E570B1"/>
    <w:rsid w:val="00E60BB6"/>
    <w:rsid w:val="00E64123"/>
    <w:rsid w:val="00E70329"/>
    <w:rsid w:val="00E72B26"/>
    <w:rsid w:val="00E73F22"/>
    <w:rsid w:val="00E74CFF"/>
    <w:rsid w:val="00E75CE0"/>
    <w:rsid w:val="00E7618F"/>
    <w:rsid w:val="00E90231"/>
    <w:rsid w:val="00E9137F"/>
    <w:rsid w:val="00E94B25"/>
    <w:rsid w:val="00E97E66"/>
    <w:rsid w:val="00EA551D"/>
    <w:rsid w:val="00EC563A"/>
    <w:rsid w:val="00EC7FCF"/>
    <w:rsid w:val="00ED234D"/>
    <w:rsid w:val="00ED266E"/>
    <w:rsid w:val="00EF2470"/>
    <w:rsid w:val="00EF332E"/>
    <w:rsid w:val="00EF7C20"/>
    <w:rsid w:val="00F00858"/>
    <w:rsid w:val="00F05432"/>
    <w:rsid w:val="00F10267"/>
    <w:rsid w:val="00F13A94"/>
    <w:rsid w:val="00F16485"/>
    <w:rsid w:val="00F23725"/>
    <w:rsid w:val="00F309C5"/>
    <w:rsid w:val="00F33D80"/>
    <w:rsid w:val="00F57AF6"/>
    <w:rsid w:val="00F63C0A"/>
    <w:rsid w:val="00F65B82"/>
    <w:rsid w:val="00F71877"/>
    <w:rsid w:val="00F71EB1"/>
    <w:rsid w:val="00F75640"/>
    <w:rsid w:val="00F93719"/>
    <w:rsid w:val="00FC7792"/>
    <w:rsid w:val="00FD1F3F"/>
    <w:rsid w:val="00FE0729"/>
    <w:rsid w:val="00FF3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CB7DCF1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3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3</TotalTime>
  <Pages>1</Pages>
  <Words>313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77</cp:revision>
  <cp:lastPrinted>2023-12-14T08:19:00Z</cp:lastPrinted>
  <dcterms:created xsi:type="dcterms:W3CDTF">2021-09-24T06:29:00Z</dcterms:created>
  <dcterms:modified xsi:type="dcterms:W3CDTF">2025-09-24T14:23:00Z</dcterms:modified>
</cp:coreProperties>
</file>